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5718B8" w14:textId="6B1159C6" w:rsidR="00321D9F" w:rsidRDefault="008D1362" w:rsidP="00321D9F">
      <w:pPr>
        <w:jc w:val="center"/>
        <w:rPr>
          <w:b/>
          <w:sz w:val="28"/>
        </w:rPr>
      </w:pPr>
      <w:r w:rsidRPr="00A82EA4">
        <w:rPr>
          <w:b/>
          <w:sz w:val="28"/>
        </w:rPr>
        <w:t>EAEA1</w:t>
      </w:r>
      <w:r w:rsidR="000C4204">
        <w:rPr>
          <w:b/>
          <w:sz w:val="28"/>
        </w:rPr>
        <w:t>6</w:t>
      </w:r>
      <w:r w:rsidR="00321D9F">
        <w:rPr>
          <w:b/>
          <w:sz w:val="28"/>
        </w:rPr>
        <w:t xml:space="preserve"> 202</w:t>
      </w:r>
      <w:r w:rsidR="000C4204">
        <w:rPr>
          <w:b/>
          <w:sz w:val="28"/>
        </w:rPr>
        <w:t>3</w:t>
      </w:r>
      <w:r w:rsidRPr="00A82EA4">
        <w:rPr>
          <w:b/>
          <w:sz w:val="28"/>
        </w:rPr>
        <w:t xml:space="preserve"> </w:t>
      </w:r>
      <w:r w:rsidR="00321D9F">
        <w:rPr>
          <w:b/>
          <w:sz w:val="28"/>
        </w:rPr>
        <w:t>–</w:t>
      </w:r>
      <w:r w:rsidRPr="00A82EA4">
        <w:rPr>
          <w:b/>
          <w:sz w:val="28"/>
        </w:rPr>
        <w:t xml:space="preserve"> </w:t>
      </w:r>
      <w:r w:rsidR="00321D9F">
        <w:rPr>
          <w:b/>
          <w:sz w:val="28"/>
        </w:rPr>
        <w:t xml:space="preserve">Envisioning Architectural </w:t>
      </w:r>
      <w:r w:rsidR="000C4204">
        <w:rPr>
          <w:b/>
          <w:sz w:val="28"/>
        </w:rPr>
        <w:t>Scales</w:t>
      </w:r>
    </w:p>
    <w:p w14:paraId="275BF195" w14:textId="77777777" w:rsidR="00201919" w:rsidRPr="00A82EA4" w:rsidRDefault="00321D9F" w:rsidP="00321D9F">
      <w:pPr>
        <w:jc w:val="center"/>
        <w:rPr>
          <w:b/>
          <w:sz w:val="28"/>
        </w:rPr>
      </w:pPr>
      <w:r>
        <w:rPr>
          <w:b/>
          <w:sz w:val="28"/>
        </w:rPr>
        <w:t xml:space="preserve">Checklist for the </w:t>
      </w:r>
      <w:r w:rsidR="008D1362" w:rsidRPr="00A82EA4">
        <w:rPr>
          <w:b/>
          <w:sz w:val="28"/>
        </w:rPr>
        <w:t xml:space="preserve">Preparation of the Camera-Ready </w:t>
      </w:r>
      <w:r w:rsidR="00640E46">
        <w:rPr>
          <w:b/>
          <w:sz w:val="28"/>
        </w:rPr>
        <w:t>version</w:t>
      </w:r>
    </w:p>
    <w:p w14:paraId="0D4FB773" w14:textId="77777777" w:rsidR="002656B2" w:rsidRDefault="002656B2"/>
    <w:p w14:paraId="463D73D8" w14:textId="77777777" w:rsidR="008D1362" w:rsidRDefault="008D1362">
      <w:r>
        <w:t xml:space="preserve">Check your final </w:t>
      </w:r>
      <w:r w:rsidR="00C71733">
        <w:t>Word</w:t>
      </w:r>
      <w:r>
        <w:t xml:space="preserve"> document carefully to ensure that all fonts and special characters appear in the same style as originally intended. Please confirm the quality of your paper both on screen and on printed matter</w:t>
      </w:r>
      <w:r w:rsidR="00392516">
        <w:t xml:space="preserve"> before you submit the file.</w:t>
      </w:r>
    </w:p>
    <w:p w14:paraId="3E9200BB" w14:textId="77777777" w:rsidR="008D1362" w:rsidRDefault="008D1362">
      <w:r>
        <w:t>You need to carefully check your text, including authors’ names, initials, authors’ affiliations, references, which are the most common mistakes.</w:t>
      </w:r>
    </w:p>
    <w:p w14:paraId="0232E8EB" w14:textId="77777777" w:rsidR="000A1E25" w:rsidRDefault="000A1E25" w:rsidP="000A1E25">
      <w:pPr>
        <w:pStyle w:val="ListParagraph"/>
        <w:numPr>
          <w:ilvl w:val="0"/>
          <w:numId w:val="1"/>
        </w:numPr>
        <w:spacing w:line="360" w:lineRule="auto"/>
      </w:pPr>
      <w:r>
        <w:t>Did you use the provided template and cop</w:t>
      </w:r>
      <w:r w:rsidR="00321D9F">
        <w:t>y</w:t>
      </w:r>
      <w:r>
        <w:t xml:space="preserve">/paste the text into it or directly </w:t>
      </w:r>
      <w:r w:rsidR="00321D9F">
        <w:t>write into it</w:t>
      </w:r>
      <w:r>
        <w:t>?</w:t>
      </w:r>
    </w:p>
    <w:p w14:paraId="761E30D2" w14:textId="77777777" w:rsidR="004518D5" w:rsidRDefault="004518D5" w:rsidP="000A1E25">
      <w:pPr>
        <w:pStyle w:val="ListParagraph"/>
        <w:numPr>
          <w:ilvl w:val="0"/>
          <w:numId w:val="1"/>
        </w:numPr>
        <w:spacing w:line="360" w:lineRule="auto"/>
      </w:pPr>
      <w:r>
        <w:t>Are your personal details [Name(s), Surname(s), Department, Institution, etc.] correct?</w:t>
      </w:r>
    </w:p>
    <w:p w14:paraId="7F43E3FF" w14:textId="7DAF8783" w:rsidR="004518D5" w:rsidRDefault="004518D5" w:rsidP="000A1E25">
      <w:pPr>
        <w:pStyle w:val="ListParagraph"/>
        <w:numPr>
          <w:ilvl w:val="0"/>
          <w:numId w:val="1"/>
        </w:numPr>
        <w:spacing w:line="360" w:lineRule="auto"/>
      </w:pPr>
      <w:r>
        <w:t>Have you used the correct EAEA1</w:t>
      </w:r>
      <w:r w:rsidR="00214098">
        <w:t>6</w:t>
      </w:r>
      <w:r>
        <w:t xml:space="preserve"> styles for the following elements (related style in brackets)?</w:t>
      </w:r>
    </w:p>
    <w:p w14:paraId="6A8E9A35" w14:textId="110B3773" w:rsidR="004518D5" w:rsidRDefault="004518D5" w:rsidP="000A1E25">
      <w:pPr>
        <w:pStyle w:val="ListParagraph"/>
        <w:numPr>
          <w:ilvl w:val="1"/>
          <w:numId w:val="1"/>
        </w:numPr>
        <w:spacing w:line="360" w:lineRule="auto"/>
      </w:pPr>
      <w:r>
        <w:t>Personal details (EAEA1</w:t>
      </w:r>
      <w:r w:rsidR="00214098">
        <w:t>6</w:t>
      </w:r>
      <w:r>
        <w:t>_Authors and EAEA1</w:t>
      </w:r>
      <w:r w:rsidR="00214098">
        <w:t>6</w:t>
      </w:r>
      <w:r>
        <w:t>_Affiliations)</w:t>
      </w:r>
    </w:p>
    <w:p w14:paraId="6B964E69" w14:textId="684C37C0" w:rsidR="000C4204" w:rsidRDefault="004518D5" w:rsidP="000A1E25">
      <w:pPr>
        <w:pStyle w:val="ListParagraph"/>
        <w:numPr>
          <w:ilvl w:val="1"/>
          <w:numId w:val="1"/>
        </w:numPr>
        <w:spacing w:line="360" w:lineRule="auto"/>
      </w:pPr>
      <w:r>
        <w:t>Title (EAEA1</w:t>
      </w:r>
      <w:r w:rsidR="00214098">
        <w:t>6</w:t>
      </w:r>
      <w:r>
        <w:t>_Title)</w:t>
      </w:r>
    </w:p>
    <w:p w14:paraId="16D018F9" w14:textId="5BEEDAC1" w:rsidR="000C4204" w:rsidRDefault="004518D5" w:rsidP="000A1E25">
      <w:pPr>
        <w:pStyle w:val="ListParagraph"/>
        <w:numPr>
          <w:ilvl w:val="1"/>
          <w:numId w:val="1"/>
        </w:numPr>
        <w:spacing w:line="360" w:lineRule="auto"/>
      </w:pPr>
      <w:r>
        <w:t>Headers (EAEA1</w:t>
      </w:r>
      <w:r w:rsidR="00214098">
        <w:t>6</w:t>
      </w:r>
      <w:r>
        <w:t>_Header1)</w:t>
      </w:r>
    </w:p>
    <w:p w14:paraId="7BBEC4BB" w14:textId="59C36A0B" w:rsidR="004518D5" w:rsidRDefault="000C4204" w:rsidP="000A1E25">
      <w:pPr>
        <w:pStyle w:val="ListParagraph"/>
        <w:numPr>
          <w:ilvl w:val="1"/>
          <w:numId w:val="1"/>
        </w:numPr>
        <w:spacing w:line="360" w:lineRule="auto"/>
      </w:pPr>
      <w:r>
        <w:t>Second order heading</w:t>
      </w:r>
      <w:r w:rsidR="004518D5">
        <w:t xml:space="preserve"> (EAEA1</w:t>
      </w:r>
      <w:r w:rsidR="00214098">
        <w:t>6</w:t>
      </w:r>
      <w:r w:rsidR="004518D5">
        <w:t>_Header2)</w:t>
      </w:r>
    </w:p>
    <w:p w14:paraId="608E4633" w14:textId="298FE9DB" w:rsidR="004518D5" w:rsidRDefault="004518D5" w:rsidP="000A1E25">
      <w:pPr>
        <w:pStyle w:val="ListParagraph"/>
        <w:numPr>
          <w:ilvl w:val="1"/>
          <w:numId w:val="1"/>
        </w:numPr>
        <w:spacing w:line="360" w:lineRule="auto"/>
      </w:pPr>
      <w:r>
        <w:t>Footnotes (EAEA1</w:t>
      </w:r>
      <w:r w:rsidR="00214098">
        <w:t>6</w:t>
      </w:r>
      <w:r>
        <w:t>_Footnote)</w:t>
      </w:r>
    </w:p>
    <w:p w14:paraId="4D27ED91" w14:textId="668BFA6C" w:rsidR="004518D5" w:rsidRDefault="004518D5" w:rsidP="000A1E25">
      <w:pPr>
        <w:pStyle w:val="ListParagraph"/>
        <w:numPr>
          <w:ilvl w:val="1"/>
          <w:numId w:val="1"/>
        </w:numPr>
        <w:spacing w:line="360" w:lineRule="auto"/>
      </w:pPr>
      <w:r>
        <w:t>Image caption (EAEA1</w:t>
      </w:r>
      <w:r w:rsidR="00214098">
        <w:t>6</w:t>
      </w:r>
      <w:r>
        <w:t>_Caption)</w:t>
      </w:r>
    </w:p>
    <w:p w14:paraId="0FD1A1C1" w14:textId="2312F6B9" w:rsidR="004518D5" w:rsidRDefault="004518D5" w:rsidP="000A1E25">
      <w:pPr>
        <w:pStyle w:val="ListParagraph"/>
        <w:numPr>
          <w:ilvl w:val="1"/>
          <w:numId w:val="1"/>
        </w:numPr>
        <w:spacing w:line="360" w:lineRule="auto"/>
      </w:pPr>
      <w:r>
        <w:t>Image source (EAEA1</w:t>
      </w:r>
      <w:r w:rsidR="00214098">
        <w:t>6</w:t>
      </w:r>
      <w:r>
        <w:t>_Source)</w:t>
      </w:r>
    </w:p>
    <w:p w14:paraId="783726ED" w14:textId="1A0FADD1" w:rsidR="004518D5" w:rsidRDefault="004518D5" w:rsidP="000A1E25">
      <w:pPr>
        <w:pStyle w:val="ListParagraph"/>
        <w:numPr>
          <w:ilvl w:val="1"/>
          <w:numId w:val="1"/>
        </w:numPr>
        <w:spacing w:line="360" w:lineRule="auto"/>
      </w:pPr>
      <w:r>
        <w:t>Main body of the text (EAEA1</w:t>
      </w:r>
      <w:r w:rsidR="00214098">
        <w:t>6</w:t>
      </w:r>
      <w:r>
        <w:t>_Paragraph)</w:t>
      </w:r>
    </w:p>
    <w:p w14:paraId="76DD4CAD" w14:textId="77777777" w:rsidR="000A1E25" w:rsidRDefault="000A1E25" w:rsidP="000A1E25">
      <w:pPr>
        <w:pStyle w:val="ListParagraph"/>
        <w:numPr>
          <w:ilvl w:val="0"/>
          <w:numId w:val="1"/>
        </w:numPr>
        <w:spacing w:line="360" w:lineRule="auto"/>
      </w:pPr>
      <w:r>
        <w:t>Does the paper start with the introduction? (the abstract should not be included)</w:t>
      </w:r>
    </w:p>
    <w:p w14:paraId="22D38F59" w14:textId="77777777" w:rsidR="004518D5" w:rsidRDefault="004518D5" w:rsidP="000A1E25">
      <w:pPr>
        <w:pStyle w:val="ListParagraph"/>
        <w:numPr>
          <w:ilvl w:val="0"/>
          <w:numId w:val="1"/>
        </w:numPr>
        <w:spacing w:line="360" w:lineRule="auto"/>
      </w:pPr>
      <w:r>
        <w:t>Are all the references (</w:t>
      </w:r>
      <w:r w:rsidR="000A1E25">
        <w:t>the ones cited in the text and the background readings</w:t>
      </w:r>
      <w:r>
        <w:t>) placed at the end of the paper under the Bibliography section?</w:t>
      </w:r>
    </w:p>
    <w:p w14:paraId="292EFE9C" w14:textId="77777777" w:rsidR="000A1E25" w:rsidRDefault="000A1E25" w:rsidP="000A1E25">
      <w:pPr>
        <w:pStyle w:val="ListParagraph"/>
        <w:numPr>
          <w:ilvl w:val="0"/>
          <w:numId w:val="1"/>
        </w:numPr>
        <w:spacing w:line="360" w:lineRule="auto"/>
      </w:pPr>
      <w:r>
        <w:t>Are all your references in Harvard style (author-date)?</w:t>
      </w:r>
    </w:p>
    <w:p w14:paraId="0AEA5FC5" w14:textId="77777777" w:rsidR="005E06E8" w:rsidRDefault="005E06E8" w:rsidP="000A1E25">
      <w:pPr>
        <w:pStyle w:val="ListParagraph"/>
        <w:numPr>
          <w:ilvl w:val="0"/>
          <w:numId w:val="1"/>
        </w:numPr>
        <w:spacing w:line="360" w:lineRule="auto"/>
      </w:pPr>
      <w:r>
        <w:t>Do your digital images have an original high-resolution of at least 300dpi?</w:t>
      </w:r>
    </w:p>
    <w:p w14:paraId="5C68CBC7" w14:textId="77777777" w:rsidR="005E06E8" w:rsidRDefault="005E06E8" w:rsidP="000A1E25">
      <w:pPr>
        <w:pStyle w:val="ListParagraph"/>
        <w:numPr>
          <w:ilvl w:val="0"/>
          <w:numId w:val="1"/>
        </w:numPr>
        <w:spacing w:line="360" w:lineRule="auto"/>
      </w:pPr>
      <w:r>
        <w:t>If you are using vector graphics, have you converted them into raster format?</w:t>
      </w:r>
    </w:p>
    <w:p w14:paraId="3B5E6883" w14:textId="77777777" w:rsidR="000A1E25" w:rsidRDefault="000A1E25" w:rsidP="000A1E25">
      <w:pPr>
        <w:pStyle w:val="ListParagraph"/>
        <w:numPr>
          <w:ilvl w:val="0"/>
          <w:numId w:val="1"/>
        </w:numPr>
        <w:spacing w:line="360" w:lineRule="auto"/>
      </w:pPr>
      <w:r>
        <w:t>Is the paper maximum 1</w:t>
      </w:r>
      <w:r w:rsidR="002076D1">
        <w:t xml:space="preserve">2 </w:t>
      </w:r>
      <w:r>
        <w:t>pages long?</w:t>
      </w:r>
    </w:p>
    <w:p w14:paraId="2FDC2D8D" w14:textId="77777777" w:rsidR="000A1E25" w:rsidRDefault="000A1E25" w:rsidP="000A1E25">
      <w:pPr>
        <w:pStyle w:val="ListParagraph"/>
        <w:numPr>
          <w:ilvl w:val="0"/>
          <w:numId w:val="1"/>
        </w:numPr>
        <w:spacing w:line="360" w:lineRule="auto"/>
      </w:pPr>
      <w:r>
        <w:t xml:space="preserve">Are all endnotes numbered using Arabic numerals, </w:t>
      </w:r>
      <w:proofErr w:type="spellStart"/>
      <w:r>
        <w:t>ie</w:t>
      </w:r>
      <w:proofErr w:type="spellEnd"/>
      <w:r>
        <w:t>. 1,2,3, etc?</w:t>
      </w:r>
    </w:p>
    <w:p w14:paraId="2CCC4A66" w14:textId="73A338F2" w:rsidR="00F5534C" w:rsidRDefault="00F5534C" w:rsidP="000A1E25">
      <w:pPr>
        <w:pStyle w:val="ListParagraph"/>
        <w:numPr>
          <w:ilvl w:val="0"/>
          <w:numId w:val="1"/>
        </w:numPr>
        <w:spacing w:line="360" w:lineRule="auto"/>
      </w:pPr>
      <w:r>
        <w:t>If you are using quotes, have you checked the EAEA1</w:t>
      </w:r>
      <w:r w:rsidR="00936DF2">
        <w:t>6</w:t>
      </w:r>
      <w:r>
        <w:t xml:space="preserve"> Quotations Guidelines?</w:t>
      </w:r>
    </w:p>
    <w:p w14:paraId="344EEC2B" w14:textId="77777777" w:rsidR="00125723" w:rsidRDefault="00125723" w:rsidP="000A1E25">
      <w:pPr>
        <w:pStyle w:val="ListParagraph"/>
        <w:numPr>
          <w:ilvl w:val="0"/>
          <w:numId w:val="1"/>
        </w:numPr>
        <w:spacing w:line="360" w:lineRule="auto"/>
      </w:pPr>
      <w:r>
        <w:t xml:space="preserve">If necessary (and </w:t>
      </w:r>
      <w:r w:rsidR="002656B2">
        <w:t>suggested</w:t>
      </w:r>
      <w:r>
        <w:t xml:space="preserve"> in the reviews), has the paper been proofread by a native speaker?</w:t>
      </w:r>
    </w:p>
    <w:p w14:paraId="52C7018A" w14:textId="5B9D09F6" w:rsidR="00DF5AA4" w:rsidRDefault="00DF5AA4" w:rsidP="000A1E25">
      <w:pPr>
        <w:pStyle w:val="ListParagraph"/>
        <w:numPr>
          <w:ilvl w:val="0"/>
          <w:numId w:val="1"/>
        </w:numPr>
        <w:spacing w:line="360" w:lineRule="auto"/>
      </w:pPr>
      <w:r>
        <w:t>Have you signed the copyright form</w:t>
      </w:r>
      <w:r w:rsidR="00936DF2">
        <w:t>/</w:t>
      </w:r>
      <w:r>
        <w:t>license agreement</w:t>
      </w:r>
      <w:r w:rsidR="00F5534C">
        <w:t>?</w:t>
      </w:r>
    </w:p>
    <w:p w14:paraId="3792F5C2" w14:textId="77777777" w:rsidR="0008702C" w:rsidRDefault="0008702C"/>
    <w:sectPr w:rsidR="0008702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E69D8"/>
    <w:multiLevelType w:val="hybridMultilevel"/>
    <w:tmpl w:val="48F408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773621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3sDQ2NzM0MTA1MTNU0lEKTi0uzszPAykwrQUAzb7rKywAAAA="/>
  </w:docVars>
  <w:rsids>
    <w:rsidRoot w:val="008D1362"/>
    <w:rsid w:val="0008702C"/>
    <w:rsid w:val="000A1E25"/>
    <w:rsid w:val="000C4204"/>
    <w:rsid w:val="000C7F9B"/>
    <w:rsid w:val="000D7597"/>
    <w:rsid w:val="00125723"/>
    <w:rsid w:val="00201919"/>
    <w:rsid w:val="002076D1"/>
    <w:rsid w:val="00214098"/>
    <w:rsid w:val="002656B2"/>
    <w:rsid w:val="00321D9F"/>
    <w:rsid w:val="00392516"/>
    <w:rsid w:val="004518D5"/>
    <w:rsid w:val="004D62A0"/>
    <w:rsid w:val="005E06E8"/>
    <w:rsid w:val="00640E46"/>
    <w:rsid w:val="0088472C"/>
    <w:rsid w:val="008D1362"/>
    <w:rsid w:val="00936DF2"/>
    <w:rsid w:val="00A82EA4"/>
    <w:rsid w:val="00B63912"/>
    <w:rsid w:val="00C368BE"/>
    <w:rsid w:val="00C71733"/>
    <w:rsid w:val="00CF20EB"/>
    <w:rsid w:val="00DF5AA4"/>
    <w:rsid w:val="00EE5FD0"/>
    <w:rsid w:val="00F5534C"/>
    <w:rsid w:val="00F75518"/>
    <w:rsid w:val="00FC0B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99D0E4"/>
  <w15:chartTrackingRefBased/>
  <w15:docId w15:val="{B8AEF2E7-8032-4610-AC72-81B330777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68BE"/>
    <w:pPr>
      <w:ind w:left="720"/>
      <w:contextualSpacing/>
    </w:pPr>
  </w:style>
  <w:style w:type="table" w:styleId="TableGrid">
    <w:name w:val="Table Grid"/>
    <w:basedOn w:val="TableNormal"/>
    <w:uiPriority w:val="39"/>
    <w:rsid w:val="000870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72E620-AA53-426B-B97D-A6A9CA61D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254</Words>
  <Characters>155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Huddersfield</Company>
  <LinksUpToDate>false</LinksUpToDate>
  <CharactersWithSpaces>1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lo Di Mascio</dc:creator>
  <cp:keywords/>
  <dc:description/>
  <cp:lastModifiedBy>Anette Kreutzberg</cp:lastModifiedBy>
  <cp:revision>4</cp:revision>
  <dcterms:created xsi:type="dcterms:W3CDTF">2023-05-11T23:18:00Z</dcterms:created>
  <dcterms:modified xsi:type="dcterms:W3CDTF">2023-05-16T09:40:00Z</dcterms:modified>
</cp:coreProperties>
</file>